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65505F08" w:rsidR="00AB001A" w:rsidRPr="00381EB4" w:rsidRDefault="0043424D">
      <w:pPr>
        <w:pStyle w:val="Heading1"/>
        <w:rPr>
          <w:rFonts w:ascii="Arial" w:hAnsi="Arial" w:cs="Arial"/>
          <w:color w:val="FFFFFF"/>
          <w:sz w:val="32"/>
          <w:szCs w:val="32"/>
        </w:rPr>
      </w:pPr>
      <w:r w:rsidRPr="00381EB4">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D3428BE">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381EB4">
        <w:rPr>
          <w:rFonts w:ascii="Arial" w:hAnsi="Arial" w:cs="Arial"/>
          <w:color w:val="FFFFFF"/>
          <w:sz w:val="32"/>
          <w:szCs w:val="32"/>
        </w:rPr>
        <w:t xml:space="preserve">Beneficiary Support </w:t>
      </w:r>
      <w:r w:rsidR="00CC0C2E" w:rsidRPr="00381EB4">
        <w:rPr>
          <w:rFonts w:ascii="Arial" w:hAnsi="Arial" w:cs="Arial"/>
          <w:color w:val="FFFFFF"/>
          <w:sz w:val="32"/>
          <w:szCs w:val="32"/>
        </w:rPr>
        <w:t>Toolkit</w:t>
      </w:r>
      <w:r w:rsidR="00F04B94" w:rsidRPr="00381EB4">
        <w:rPr>
          <w:rFonts w:ascii="Arial" w:hAnsi="Arial" w:cs="Arial"/>
          <w:color w:val="FFFFFF"/>
          <w:sz w:val="32"/>
          <w:szCs w:val="32"/>
        </w:rPr>
        <w:t xml:space="preserve"> for Trust Professionals</w:t>
      </w:r>
    </w:p>
    <w:p w14:paraId="5702D4A6" w14:textId="44DC86E2" w:rsidR="006724CA" w:rsidRPr="00381EB4" w:rsidRDefault="00CC0C2E">
      <w:pPr>
        <w:pStyle w:val="Heading1"/>
        <w:rPr>
          <w:rFonts w:ascii="Arial" w:hAnsi="Arial" w:cs="Arial"/>
          <w:sz w:val="32"/>
          <w:szCs w:val="32"/>
        </w:rPr>
      </w:pPr>
      <w:r w:rsidRPr="00381EB4">
        <w:rPr>
          <w:rFonts w:ascii="Arial" w:hAnsi="Arial" w:cs="Arial"/>
          <w:color w:val="FFFFFF"/>
          <w:sz w:val="32"/>
          <w:szCs w:val="32"/>
        </w:rPr>
        <w:t xml:space="preserve">Chapter </w:t>
      </w:r>
      <w:r w:rsidR="002A7202" w:rsidRPr="00381EB4">
        <w:rPr>
          <w:rFonts w:ascii="Arial" w:hAnsi="Arial" w:cs="Arial"/>
          <w:color w:val="FFFFFF"/>
          <w:sz w:val="32"/>
          <w:szCs w:val="32"/>
        </w:rPr>
        <w:t>2</w:t>
      </w:r>
      <w:r w:rsidR="006F5AF9" w:rsidRPr="00381EB4">
        <w:rPr>
          <w:rFonts w:ascii="Arial" w:hAnsi="Arial" w:cs="Arial"/>
          <w:color w:val="FFFFFF"/>
          <w:sz w:val="32"/>
          <w:szCs w:val="32"/>
        </w:rPr>
        <w:t>: Decision-Making</w:t>
      </w:r>
    </w:p>
    <w:p w14:paraId="22A4D2E7" w14:textId="77777777" w:rsidR="006724CA" w:rsidRPr="00381EB4" w:rsidRDefault="006724CA">
      <w:pPr>
        <w:pStyle w:val="BodyText"/>
        <w:rPr>
          <w:rFonts w:ascii="Arial" w:hAnsi="Arial" w:cs="Arial"/>
          <w:b/>
          <w:sz w:val="20"/>
        </w:rPr>
      </w:pPr>
    </w:p>
    <w:p w14:paraId="283B9F4B" w14:textId="77777777" w:rsidR="006724CA" w:rsidRPr="00381EB4" w:rsidRDefault="006724CA">
      <w:pPr>
        <w:pStyle w:val="BodyText"/>
        <w:rPr>
          <w:rFonts w:ascii="Arial" w:hAnsi="Arial" w:cs="Arial"/>
          <w:b/>
          <w:sz w:val="20"/>
        </w:rPr>
      </w:pPr>
    </w:p>
    <w:p w14:paraId="7B07D661" w14:textId="38D72146" w:rsidR="00CC0C2E" w:rsidRPr="00381EB4" w:rsidRDefault="00495117" w:rsidP="00CC0C2E">
      <w:pPr>
        <w:jc w:val="center"/>
        <w:rPr>
          <w:rFonts w:ascii="Arial" w:hAnsi="Arial" w:cs="Arial"/>
          <w:b/>
          <w:bCs/>
          <w:color w:val="EA7125"/>
          <w:sz w:val="28"/>
          <w:szCs w:val="26"/>
        </w:rPr>
      </w:pPr>
      <w:r w:rsidRPr="00381EB4">
        <w:rPr>
          <w:rFonts w:ascii="Arial" w:hAnsi="Arial" w:cs="Arial"/>
          <w:b/>
          <w:bCs/>
          <w:color w:val="EA7125"/>
          <w:sz w:val="28"/>
          <w:szCs w:val="26"/>
        </w:rPr>
        <w:t>Gathering Informed Consent</w:t>
      </w:r>
    </w:p>
    <w:p w14:paraId="76B84590" w14:textId="77777777" w:rsidR="00CC0C2E" w:rsidRPr="00381EB4" w:rsidRDefault="00CC0C2E" w:rsidP="00CC0C2E">
      <w:pPr>
        <w:rPr>
          <w:rFonts w:ascii="Arial" w:hAnsi="Arial" w:cs="Arial"/>
          <w:sz w:val="24"/>
          <w:szCs w:val="24"/>
        </w:rPr>
      </w:pPr>
    </w:p>
    <w:p w14:paraId="6229F63C" w14:textId="5A3D9035" w:rsidR="00495117" w:rsidRPr="00381EB4" w:rsidRDefault="00A44139" w:rsidP="00495117">
      <w:pPr>
        <w:rPr>
          <w:rFonts w:ascii="Arial" w:hAnsi="Arial" w:cs="Arial"/>
          <w:sz w:val="24"/>
          <w:szCs w:val="24"/>
        </w:rPr>
      </w:pPr>
      <w:r w:rsidRPr="00381EB4">
        <w:rPr>
          <w:rFonts w:ascii="Arial" w:hAnsi="Arial" w:cs="Arial"/>
          <w:sz w:val="24"/>
          <w:szCs w:val="24"/>
        </w:rPr>
        <w:t>While</w:t>
      </w:r>
      <w:r w:rsidR="007574EC" w:rsidRPr="00381EB4">
        <w:rPr>
          <w:rFonts w:ascii="Arial" w:hAnsi="Arial" w:cs="Arial"/>
          <w:sz w:val="24"/>
          <w:szCs w:val="24"/>
        </w:rPr>
        <w:t xml:space="preserve"> trust professional</w:t>
      </w:r>
      <w:r w:rsidRPr="00381EB4">
        <w:rPr>
          <w:rFonts w:ascii="Arial" w:hAnsi="Arial" w:cs="Arial"/>
          <w:sz w:val="24"/>
          <w:szCs w:val="24"/>
        </w:rPr>
        <w:t>s</w:t>
      </w:r>
      <w:r w:rsidR="007574EC" w:rsidRPr="00381EB4">
        <w:rPr>
          <w:rFonts w:ascii="Arial" w:hAnsi="Arial" w:cs="Arial"/>
          <w:sz w:val="24"/>
          <w:szCs w:val="24"/>
        </w:rPr>
        <w:t xml:space="preserve"> </w:t>
      </w:r>
      <w:r w:rsidRPr="00381EB4">
        <w:rPr>
          <w:rFonts w:ascii="Arial" w:hAnsi="Arial" w:cs="Arial"/>
          <w:sz w:val="24"/>
          <w:szCs w:val="24"/>
        </w:rPr>
        <w:t xml:space="preserve">are </w:t>
      </w:r>
      <w:r w:rsidR="007574EC" w:rsidRPr="00381EB4">
        <w:rPr>
          <w:rFonts w:ascii="Arial" w:hAnsi="Arial" w:cs="Arial"/>
          <w:sz w:val="24"/>
          <w:szCs w:val="24"/>
        </w:rPr>
        <w:t xml:space="preserve">required to provide documentation to government </w:t>
      </w:r>
      <w:r w:rsidRPr="00381EB4">
        <w:rPr>
          <w:rFonts w:ascii="Arial" w:hAnsi="Arial" w:cs="Arial"/>
          <w:sz w:val="24"/>
          <w:szCs w:val="24"/>
        </w:rPr>
        <w:t xml:space="preserve">and other oversight </w:t>
      </w:r>
      <w:r w:rsidR="007574EC" w:rsidRPr="00381EB4">
        <w:rPr>
          <w:rFonts w:ascii="Arial" w:hAnsi="Arial" w:cs="Arial"/>
          <w:sz w:val="24"/>
          <w:szCs w:val="24"/>
        </w:rPr>
        <w:t>agencies, w</w:t>
      </w:r>
      <w:r w:rsidR="00495117" w:rsidRPr="00381EB4">
        <w:rPr>
          <w:rFonts w:ascii="Arial" w:hAnsi="Arial" w:cs="Arial"/>
          <w:sz w:val="24"/>
          <w:szCs w:val="24"/>
        </w:rPr>
        <w:t>e recommend you use these steps to gather consent for any information you share</w:t>
      </w:r>
      <w:r w:rsidRPr="00381EB4">
        <w:rPr>
          <w:rFonts w:ascii="Arial" w:hAnsi="Arial" w:cs="Arial"/>
          <w:sz w:val="24"/>
          <w:szCs w:val="24"/>
        </w:rPr>
        <w:t xml:space="preserve"> with others about the beneficiary</w:t>
      </w:r>
      <w:r w:rsidR="00495117" w:rsidRPr="00381EB4">
        <w:rPr>
          <w:rFonts w:ascii="Arial" w:hAnsi="Arial" w:cs="Arial"/>
          <w:sz w:val="24"/>
          <w:szCs w:val="24"/>
        </w:rPr>
        <w:t>, even if you are not legally required to get consent from the beneficiary. You can gather consent from someone – even if they cannot read, write, or are not verbal.</w:t>
      </w:r>
    </w:p>
    <w:p w14:paraId="5B07FF8E" w14:textId="77777777" w:rsidR="00495117" w:rsidRPr="00381EB4" w:rsidRDefault="00495117" w:rsidP="00495117">
      <w:pPr>
        <w:rPr>
          <w:rFonts w:ascii="Arial" w:hAnsi="Arial" w:cs="Arial"/>
          <w:sz w:val="24"/>
          <w:szCs w:val="24"/>
        </w:rPr>
      </w:pPr>
    </w:p>
    <w:p w14:paraId="7ED856D3" w14:textId="77777777" w:rsidR="00495117" w:rsidRPr="00381EB4" w:rsidRDefault="00495117" w:rsidP="00495117">
      <w:pPr>
        <w:rPr>
          <w:rFonts w:ascii="Arial" w:hAnsi="Arial" w:cs="Arial"/>
          <w:sz w:val="24"/>
          <w:szCs w:val="24"/>
        </w:rPr>
      </w:pPr>
      <w:r w:rsidRPr="00381EB4">
        <w:rPr>
          <w:rFonts w:ascii="Arial" w:hAnsi="Arial" w:cs="Arial"/>
          <w:sz w:val="24"/>
          <w:szCs w:val="24"/>
        </w:rPr>
        <w:t xml:space="preserve">Below, we share the steps you can take to gather informed consent from beneficiaries. </w:t>
      </w:r>
    </w:p>
    <w:p w14:paraId="14A63E7F" w14:textId="6AFB23CC" w:rsidR="00495117" w:rsidRPr="00381EB4" w:rsidRDefault="00495117" w:rsidP="00495117">
      <w:pPr>
        <w:rPr>
          <w:rFonts w:ascii="Arial" w:hAnsi="Arial" w:cs="Arial"/>
          <w:sz w:val="24"/>
          <w:szCs w:val="24"/>
        </w:rPr>
      </w:pPr>
    </w:p>
    <w:p w14:paraId="3F993FB9" w14:textId="77777777" w:rsidR="00495117" w:rsidRPr="00381EB4" w:rsidRDefault="00495117" w:rsidP="00495117">
      <w:pPr>
        <w:rPr>
          <w:rFonts w:ascii="Arial" w:hAnsi="Arial" w:cs="Arial"/>
          <w:sz w:val="24"/>
          <w:szCs w:val="24"/>
        </w:rPr>
      </w:pPr>
    </w:p>
    <w:p w14:paraId="48B8497B" w14:textId="5CE3D5CF" w:rsidR="00495117" w:rsidRPr="00381EB4" w:rsidRDefault="00495117" w:rsidP="00495117">
      <w:pPr>
        <w:rPr>
          <w:rFonts w:ascii="Arial" w:hAnsi="Arial" w:cs="Arial"/>
          <w:b/>
          <w:bCs/>
          <w:sz w:val="24"/>
          <w:szCs w:val="24"/>
        </w:rPr>
      </w:pPr>
      <w:r w:rsidRPr="00381EB4">
        <w:rPr>
          <w:rFonts w:ascii="Arial" w:hAnsi="Arial" w:cs="Arial"/>
          <w:b/>
          <w:bCs/>
          <w:sz w:val="24"/>
          <w:szCs w:val="24"/>
        </w:rPr>
        <w:t>Steps to Gather Consent</w:t>
      </w:r>
    </w:p>
    <w:p w14:paraId="2B8E3D44" w14:textId="77777777" w:rsidR="00495117" w:rsidRPr="00381EB4" w:rsidRDefault="00495117" w:rsidP="00495117">
      <w:pPr>
        <w:rPr>
          <w:rFonts w:ascii="Arial" w:hAnsi="Arial" w:cs="Arial"/>
          <w:b/>
          <w:bCs/>
          <w:sz w:val="24"/>
          <w:szCs w:val="24"/>
        </w:rPr>
      </w:pPr>
    </w:p>
    <w:p w14:paraId="60E7C820" w14:textId="0AD13618" w:rsidR="00495117" w:rsidRPr="00381EB4" w:rsidRDefault="00381EB4" w:rsidP="00495117">
      <w:pPr>
        <w:rPr>
          <w:rFonts w:ascii="Arial" w:hAnsi="Arial" w:cs="Arial"/>
          <w:sz w:val="24"/>
          <w:szCs w:val="24"/>
        </w:rPr>
      </w:pPr>
      <w:sdt>
        <w:sdtPr>
          <w:rPr>
            <w:rFonts w:ascii="Arial" w:hAnsi="Arial" w:cs="Arial"/>
            <w:sz w:val="24"/>
            <w:szCs w:val="24"/>
          </w:rPr>
          <w:id w:val="1146937498"/>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Include a friend or supporter in the conversation with the beneficiary. This person can help explain how the beneficiary communicates or understands information – and help them ask questions about the consent forms.</w:t>
      </w:r>
    </w:p>
    <w:p w14:paraId="1714E8C6" w14:textId="77777777" w:rsidR="00495117" w:rsidRPr="00381EB4" w:rsidRDefault="00495117" w:rsidP="00495117">
      <w:pPr>
        <w:rPr>
          <w:rFonts w:ascii="Arial" w:hAnsi="Arial" w:cs="Arial"/>
          <w:sz w:val="24"/>
          <w:szCs w:val="24"/>
        </w:rPr>
      </w:pPr>
    </w:p>
    <w:p w14:paraId="36F568AA" w14:textId="13DDA328" w:rsidR="00495117" w:rsidRPr="00381EB4" w:rsidRDefault="00381EB4" w:rsidP="00495117">
      <w:pPr>
        <w:rPr>
          <w:rFonts w:ascii="Arial" w:hAnsi="Arial" w:cs="Arial"/>
          <w:sz w:val="24"/>
          <w:szCs w:val="24"/>
        </w:rPr>
      </w:pPr>
      <w:sdt>
        <w:sdtPr>
          <w:rPr>
            <w:rFonts w:ascii="Arial" w:hAnsi="Arial" w:cs="Arial"/>
            <w:sz w:val="24"/>
            <w:szCs w:val="24"/>
          </w:rPr>
          <w:id w:val="-1992394695"/>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Present what you want someone to consent to. Some good practices include:</w:t>
      </w:r>
    </w:p>
    <w:p w14:paraId="38C8E017" w14:textId="77777777" w:rsidR="00495117" w:rsidRPr="00381EB4" w:rsidRDefault="00495117" w:rsidP="00495117">
      <w:pPr>
        <w:rPr>
          <w:rFonts w:ascii="Arial" w:hAnsi="Arial" w:cs="Arial"/>
          <w:sz w:val="24"/>
          <w:szCs w:val="24"/>
        </w:rPr>
      </w:pPr>
    </w:p>
    <w:p w14:paraId="7FBD10F4" w14:textId="49994906" w:rsidR="00495117" w:rsidRPr="00381EB4" w:rsidRDefault="00495117" w:rsidP="00495117">
      <w:pPr>
        <w:pStyle w:val="ListParagraph"/>
        <w:widowControl/>
        <w:numPr>
          <w:ilvl w:val="0"/>
          <w:numId w:val="10"/>
        </w:numPr>
        <w:autoSpaceDE/>
        <w:autoSpaceDN/>
        <w:spacing w:after="160" w:line="259" w:lineRule="auto"/>
        <w:contextualSpacing/>
        <w:rPr>
          <w:rFonts w:ascii="Arial" w:hAnsi="Arial" w:cs="Arial"/>
          <w:sz w:val="24"/>
          <w:szCs w:val="24"/>
        </w:rPr>
      </w:pPr>
      <w:r w:rsidRPr="00381EB4">
        <w:rPr>
          <w:rFonts w:ascii="Arial" w:hAnsi="Arial" w:cs="Arial"/>
          <w:sz w:val="24"/>
          <w:szCs w:val="24"/>
        </w:rPr>
        <w:t xml:space="preserve">Providing the information in a clear, easy-to-understand format. This may include </w:t>
      </w:r>
      <w:r w:rsidR="00290190" w:rsidRPr="00381EB4">
        <w:rPr>
          <w:rFonts w:ascii="Arial" w:hAnsi="Arial" w:cs="Arial"/>
          <w:sz w:val="24"/>
          <w:szCs w:val="24"/>
        </w:rPr>
        <w:t>providing an explanation in</w:t>
      </w:r>
      <w:r w:rsidRPr="00381EB4">
        <w:rPr>
          <w:rFonts w:ascii="Arial" w:hAnsi="Arial" w:cs="Arial"/>
          <w:sz w:val="24"/>
          <w:szCs w:val="24"/>
        </w:rPr>
        <w:t xml:space="preserve"> plain language, audio or video</w:t>
      </w:r>
      <w:r w:rsidR="00290190" w:rsidRPr="00381EB4">
        <w:rPr>
          <w:rFonts w:ascii="Arial" w:hAnsi="Arial" w:cs="Arial"/>
          <w:sz w:val="24"/>
          <w:szCs w:val="24"/>
        </w:rPr>
        <w:t xml:space="preserve"> format</w:t>
      </w:r>
      <w:r w:rsidRPr="00381EB4">
        <w:rPr>
          <w:rFonts w:ascii="Arial" w:hAnsi="Arial" w:cs="Arial"/>
          <w:sz w:val="24"/>
          <w:szCs w:val="24"/>
        </w:rPr>
        <w:t>, or even in pictures or stories.</w:t>
      </w:r>
    </w:p>
    <w:p w14:paraId="1340609F" w14:textId="77777777" w:rsidR="00495117" w:rsidRPr="00381EB4" w:rsidRDefault="00495117" w:rsidP="00495117">
      <w:pPr>
        <w:pStyle w:val="ListParagraph"/>
        <w:widowControl/>
        <w:numPr>
          <w:ilvl w:val="0"/>
          <w:numId w:val="10"/>
        </w:numPr>
        <w:autoSpaceDE/>
        <w:autoSpaceDN/>
        <w:spacing w:after="160" w:line="259" w:lineRule="auto"/>
        <w:contextualSpacing/>
        <w:rPr>
          <w:rFonts w:ascii="Arial" w:hAnsi="Arial" w:cs="Arial"/>
          <w:sz w:val="24"/>
          <w:szCs w:val="24"/>
        </w:rPr>
      </w:pPr>
      <w:r w:rsidRPr="00381EB4">
        <w:rPr>
          <w:rFonts w:ascii="Arial" w:hAnsi="Arial" w:cs="Arial"/>
          <w:sz w:val="24"/>
          <w:szCs w:val="24"/>
        </w:rPr>
        <w:t>Explaining broadly what it is you want to do and what you are asking for the beneficiary’s permission to do.</w:t>
      </w:r>
    </w:p>
    <w:p w14:paraId="27C77088" w14:textId="77777777" w:rsidR="00495117" w:rsidRPr="00381EB4" w:rsidRDefault="00495117" w:rsidP="00495117">
      <w:pPr>
        <w:pStyle w:val="ListParagraph"/>
        <w:widowControl/>
        <w:numPr>
          <w:ilvl w:val="0"/>
          <w:numId w:val="10"/>
        </w:numPr>
        <w:autoSpaceDE/>
        <w:autoSpaceDN/>
        <w:spacing w:after="160" w:line="259" w:lineRule="auto"/>
        <w:contextualSpacing/>
        <w:rPr>
          <w:rFonts w:ascii="Arial" w:hAnsi="Arial" w:cs="Arial"/>
          <w:sz w:val="24"/>
          <w:szCs w:val="24"/>
        </w:rPr>
      </w:pPr>
      <w:r w:rsidRPr="00381EB4">
        <w:rPr>
          <w:rFonts w:ascii="Arial" w:hAnsi="Arial" w:cs="Arial"/>
          <w:sz w:val="24"/>
          <w:szCs w:val="24"/>
        </w:rPr>
        <w:t>Explaining any risks there would be to the action you want to take and risks of not taking the action.</w:t>
      </w:r>
    </w:p>
    <w:p w14:paraId="2934D0CC" w14:textId="77777777" w:rsidR="00495117" w:rsidRPr="00381EB4" w:rsidRDefault="00495117" w:rsidP="00495117">
      <w:pPr>
        <w:pStyle w:val="ListParagraph"/>
        <w:widowControl/>
        <w:numPr>
          <w:ilvl w:val="0"/>
          <w:numId w:val="10"/>
        </w:numPr>
        <w:autoSpaceDE/>
        <w:autoSpaceDN/>
        <w:spacing w:after="160" w:line="259" w:lineRule="auto"/>
        <w:contextualSpacing/>
        <w:rPr>
          <w:rFonts w:ascii="Arial" w:hAnsi="Arial" w:cs="Arial"/>
          <w:sz w:val="24"/>
          <w:szCs w:val="24"/>
        </w:rPr>
      </w:pPr>
      <w:r w:rsidRPr="00381EB4">
        <w:rPr>
          <w:rFonts w:ascii="Arial" w:hAnsi="Arial" w:cs="Arial"/>
          <w:sz w:val="24"/>
          <w:szCs w:val="24"/>
        </w:rPr>
        <w:t>Walking them through any form you are asking them to sign and explaining each part.</w:t>
      </w:r>
    </w:p>
    <w:p w14:paraId="6A3AEF35" w14:textId="04501084" w:rsidR="00495117" w:rsidRPr="00381EB4" w:rsidRDefault="00381EB4" w:rsidP="00495117">
      <w:pPr>
        <w:rPr>
          <w:rFonts w:ascii="Arial" w:hAnsi="Arial" w:cs="Arial"/>
          <w:sz w:val="24"/>
          <w:szCs w:val="24"/>
        </w:rPr>
      </w:pPr>
      <w:sdt>
        <w:sdtPr>
          <w:rPr>
            <w:rFonts w:ascii="Arial" w:hAnsi="Arial" w:cs="Arial"/>
            <w:sz w:val="24"/>
            <w:szCs w:val="24"/>
          </w:rPr>
          <w:id w:val="1880275113"/>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Give time for the beneficiary to ask questions about what you want them to consent to do.</w:t>
      </w:r>
    </w:p>
    <w:p w14:paraId="0E963A6C" w14:textId="77777777" w:rsidR="00495117" w:rsidRPr="00381EB4" w:rsidRDefault="00495117" w:rsidP="00495117">
      <w:pPr>
        <w:rPr>
          <w:rFonts w:ascii="Arial" w:hAnsi="Arial" w:cs="Arial"/>
          <w:sz w:val="24"/>
          <w:szCs w:val="24"/>
        </w:rPr>
      </w:pPr>
    </w:p>
    <w:p w14:paraId="71F7C0EF" w14:textId="710986B8" w:rsidR="00495117" w:rsidRPr="00381EB4" w:rsidRDefault="00381EB4" w:rsidP="00495117">
      <w:pPr>
        <w:rPr>
          <w:rFonts w:ascii="Arial" w:hAnsi="Arial" w:cs="Arial"/>
          <w:sz w:val="24"/>
          <w:szCs w:val="24"/>
        </w:rPr>
      </w:pPr>
      <w:sdt>
        <w:sdtPr>
          <w:rPr>
            <w:rFonts w:ascii="Arial" w:hAnsi="Arial" w:cs="Arial"/>
            <w:sz w:val="24"/>
            <w:szCs w:val="24"/>
          </w:rPr>
          <w:id w:val="-1419557257"/>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Follow up on any concerns the beneficiary may have.</w:t>
      </w:r>
    </w:p>
    <w:p w14:paraId="5FE7D38A" w14:textId="02B2B91B" w:rsidR="002C4E1D" w:rsidRPr="00381EB4" w:rsidRDefault="002C4E1D" w:rsidP="006F5AF9">
      <w:pPr>
        <w:rPr>
          <w:rFonts w:ascii="Arial" w:hAnsi="Arial" w:cs="Arial"/>
          <w:sz w:val="24"/>
          <w:szCs w:val="24"/>
        </w:rPr>
      </w:pPr>
    </w:p>
    <w:p w14:paraId="1D73E4ED" w14:textId="022220B6" w:rsidR="002C4E1D" w:rsidRPr="00381EB4" w:rsidRDefault="002C4E1D" w:rsidP="006F5AF9">
      <w:pPr>
        <w:rPr>
          <w:rFonts w:ascii="Arial" w:hAnsi="Arial" w:cs="Arial"/>
          <w:sz w:val="24"/>
          <w:szCs w:val="24"/>
        </w:rPr>
      </w:pPr>
    </w:p>
    <w:p w14:paraId="724D8A9B" w14:textId="23CB47C3" w:rsidR="002C4E1D" w:rsidRPr="00381EB4" w:rsidRDefault="002C4E1D" w:rsidP="006F5AF9">
      <w:pPr>
        <w:rPr>
          <w:rFonts w:ascii="Arial" w:hAnsi="Arial" w:cs="Arial"/>
          <w:sz w:val="24"/>
          <w:szCs w:val="24"/>
        </w:rPr>
      </w:pPr>
    </w:p>
    <w:p w14:paraId="488CBA2A" w14:textId="77777777" w:rsidR="002C4E1D" w:rsidRPr="00381EB4" w:rsidRDefault="002C4E1D" w:rsidP="006F5AF9">
      <w:pPr>
        <w:rPr>
          <w:rFonts w:ascii="Arial" w:hAnsi="Arial" w:cs="Arial"/>
          <w:sz w:val="24"/>
          <w:szCs w:val="24"/>
        </w:rPr>
      </w:pPr>
    </w:p>
    <w:p w14:paraId="688A0051" w14:textId="77777777" w:rsidR="002C4E1D" w:rsidRPr="00381EB4" w:rsidRDefault="002C4E1D" w:rsidP="006F5AF9">
      <w:pPr>
        <w:rPr>
          <w:rFonts w:ascii="Arial" w:hAnsi="Arial" w:cs="Arial"/>
          <w:sz w:val="24"/>
          <w:szCs w:val="24"/>
        </w:rPr>
      </w:pPr>
    </w:p>
    <w:p w14:paraId="1F7786DA" w14:textId="2784F4F0" w:rsidR="002C4E1D" w:rsidRPr="00381EB4" w:rsidRDefault="002C4E1D" w:rsidP="006F5AF9">
      <w:pPr>
        <w:rPr>
          <w:rFonts w:ascii="Arial" w:hAnsi="Arial" w:cs="Arial"/>
          <w:sz w:val="24"/>
          <w:szCs w:val="24"/>
        </w:rPr>
      </w:pPr>
    </w:p>
    <w:p w14:paraId="32B55D6D" w14:textId="72CDE7F3" w:rsidR="00495117" w:rsidRPr="00381EB4" w:rsidRDefault="00495117" w:rsidP="006F5AF9">
      <w:pPr>
        <w:rPr>
          <w:rFonts w:ascii="Arial" w:hAnsi="Arial" w:cs="Arial"/>
          <w:sz w:val="24"/>
          <w:szCs w:val="24"/>
        </w:rPr>
      </w:pPr>
    </w:p>
    <w:p w14:paraId="60484ECF" w14:textId="51044D04" w:rsidR="00495117" w:rsidRPr="00381EB4" w:rsidRDefault="00495117" w:rsidP="006F5AF9">
      <w:pPr>
        <w:rPr>
          <w:rFonts w:ascii="Arial" w:hAnsi="Arial" w:cs="Arial"/>
          <w:sz w:val="24"/>
          <w:szCs w:val="24"/>
        </w:rPr>
      </w:pPr>
    </w:p>
    <w:p w14:paraId="2D0B68EC" w14:textId="29C4F0BD" w:rsidR="00495117" w:rsidRPr="00381EB4" w:rsidRDefault="00495117" w:rsidP="006F5AF9">
      <w:pPr>
        <w:rPr>
          <w:rFonts w:ascii="Arial" w:hAnsi="Arial" w:cs="Arial"/>
          <w:sz w:val="24"/>
          <w:szCs w:val="24"/>
        </w:rPr>
      </w:pPr>
    </w:p>
    <w:p w14:paraId="035455AF" w14:textId="5567D7F1" w:rsidR="00495117" w:rsidRPr="00381EB4" w:rsidRDefault="00495117" w:rsidP="006F5AF9">
      <w:pPr>
        <w:rPr>
          <w:rFonts w:ascii="Arial" w:hAnsi="Arial" w:cs="Arial"/>
          <w:sz w:val="24"/>
          <w:szCs w:val="24"/>
        </w:rPr>
      </w:pPr>
    </w:p>
    <w:p w14:paraId="0BD40954" w14:textId="60769EA6" w:rsidR="00495117" w:rsidRPr="00381EB4" w:rsidRDefault="00495117" w:rsidP="006F5AF9">
      <w:pPr>
        <w:rPr>
          <w:rFonts w:ascii="Arial" w:hAnsi="Arial" w:cs="Arial"/>
          <w:sz w:val="24"/>
          <w:szCs w:val="24"/>
        </w:rPr>
      </w:pPr>
    </w:p>
    <w:p w14:paraId="41B13CEB" w14:textId="477ACB74" w:rsidR="00495117" w:rsidRPr="00381EB4" w:rsidRDefault="00495117" w:rsidP="006F5AF9">
      <w:pPr>
        <w:rPr>
          <w:rFonts w:ascii="Arial" w:hAnsi="Arial" w:cs="Arial"/>
          <w:sz w:val="24"/>
          <w:szCs w:val="24"/>
        </w:rPr>
      </w:pPr>
    </w:p>
    <w:p w14:paraId="4CDBF0F0" w14:textId="2CB71230" w:rsidR="00495117" w:rsidRPr="00381EB4" w:rsidRDefault="00495117" w:rsidP="006F5AF9">
      <w:pPr>
        <w:rPr>
          <w:rFonts w:ascii="Arial" w:hAnsi="Arial" w:cs="Arial"/>
          <w:sz w:val="24"/>
          <w:szCs w:val="24"/>
        </w:rPr>
      </w:pPr>
    </w:p>
    <w:p w14:paraId="06417D9A" w14:textId="77777777" w:rsidR="00495117" w:rsidRPr="00381EB4" w:rsidRDefault="00495117" w:rsidP="006F5AF9">
      <w:pPr>
        <w:rPr>
          <w:rFonts w:ascii="Arial" w:hAnsi="Arial" w:cs="Arial"/>
          <w:sz w:val="24"/>
          <w:szCs w:val="24"/>
        </w:rPr>
      </w:pPr>
    </w:p>
    <w:p w14:paraId="24AC4507" w14:textId="77777777" w:rsidR="002C4E1D" w:rsidRPr="00381EB4" w:rsidRDefault="002C4E1D" w:rsidP="006F5AF9">
      <w:pPr>
        <w:rPr>
          <w:rFonts w:ascii="Arial" w:hAnsi="Arial" w:cs="Arial"/>
          <w:sz w:val="24"/>
          <w:szCs w:val="24"/>
        </w:rPr>
      </w:pPr>
    </w:p>
    <w:p w14:paraId="40FDE937" w14:textId="197C3F56" w:rsidR="00495117" w:rsidRPr="00381EB4" w:rsidRDefault="00495117" w:rsidP="00495117">
      <w:pPr>
        <w:rPr>
          <w:rFonts w:ascii="Arial" w:hAnsi="Arial" w:cs="Arial"/>
          <w:sz w:val="24"/>
          <w:szCs w:val="24"/>
        </w:rPr>
      </w:pPr>
    </w:p>
    <w:p w14:paraId="4E96772B" w14:textId="7D669DE9" w:rsidR="00495117" w:rsidRPr="00381EB4" w:rsidRDefault="00495117" w:rsidP="00495117">
      <w:pPr>
        <w:rPr>
          <w:rFonts w:ascii="Arial" w:hAnsi="Arial" w:cs="Arial"/>
          <w:sz w:val="24"/>
          <w:szCs w:val="24"/>
        </w:rPr>
      </w:pPr>
    </w:p>
    <w:p w14:paraId="2292F5E9" w14:textId="7AF0A543" w:rsidR="00495117" w:rsidRPr="00381EB4" w:rsidRDefault="00495117" w:rsidP="00495117">
      <w:pPr>
        <w:rPr>
          <w:rFonts w:ascii="Arial" w:hAnsi="Arial" w:cs="Arial"/>
          <w:sz w:val="24"/>
          <w:szCs w:val="24"/>
        </w:rPr>
      </w:pPr>
    </w:p>
    <w:p w14:paraId="7D00EF53" w14:textId="77777777" w:rsidR="00495117" w:rsidRPr="00381EB4" w:rsidRDefault="00495117" w:rsidP="00495117">
      <w:pPr>
        <w:rPr>
          <w:rFonts w:ascii="Arial" w:hAnsi="Arial" w:cs="Arial"/>
          <w:sz w:val="24"/>
          <w:szCs w:val="24"/>
        </w:rPr>
      </w:pPr>
    </w:p>
    <w:p w14:paraId="67E8CB21" w14:textId="77777777" w:rsidR="00495117" w:rsidRPr="00381EB4" w:rsidRDefault="00381EB4" w:rsidP="00495117">
      <w:pPr>
        <w:rPr>
          <w:rFonts w:ascii="Arial" w:hAnsi="Arial" w:cs="Arial"/>
          <w:sz w:val="24"/>
          <w:szCs w:val="24"/>
        </w:rPr>
      </w:pPr>
      <w:sdt>
        <w:sdtPr>
          <w:rPr>
            <w:rFonts w:ascii="Arial" w:hAnsi="Arial" w:cs="Arial"/>
            <w:sz w:val="24"/>
            <w:szCs w:val="24"/>
          </w:rPr>
          <w:id w:val="-1011602515"/>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Ask the beneficiary whether they agree, and if so, ask them to sign the form.</w:t>
      </w:r>
    </w:p>
    <w:p w14:paraId="68C59D42" w14:textId="77777777" w:rsidR="00495117" w:rsidRPr="00381EB4" w:rsidRDefault="00495117" w:rsidP="00495117">
      <w:pPr>
        <w:rPr>
          <w:rFonts w:ascii="Arial" w:hAnsi="Arial" w:cs="Arial"/>
          <w:sz w:val="24"/>
          <w:szCs w:val="24"/>
        </w:rPr>
      </w:pPr>
    </w:p>
    <w:p w14:paraId="002ED8E1" w14:textId="77777777" w:rsidR="00495117" w:rsidRPr="00381EB4" w:rsidRDefault="00381EB4" w:rsidP="00495117">
      <w:pPr>
        <w:ind w:left="720"/>
        <w:rPr>
          <w:rFonts w:ascii="Arial" w:hAnsi="Arial" w:cs="Arial"/>
          <w:sz w:val="24"/>
          <w:szCs w:val="24"/>
        </w:rPr>
      </w:pPr>
      <w:sdt>
        <w:sdtPr>
          <w:rPr>
            <w:rFonts w:ascii="Arial" w:hAnsi="Arial" w:cs="Arial"/>
            <w:sz w:val="24"/>
            <w:szCs w:val="24"/>
          </w:rPr>
          <w:id w:val="1140381214"/>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A signature can include the beneficiary’s written name, signed name, “x,” or any other mark on the signature line.</w:t>
      </w:r>
    </w:p>
    <w:p w14:paraId="2042D26F" w14:textId="77777777" w:rsidR="00495117" w:rsidRPr="00381EB4" w:rsidRDefault="00495117" w:rsidP="00495117">
      <w:pPr>
        <w:ind w:left="720"/>
        <w:rPr>
          <w:rFonts w:ascii="Arial" w:hAnsi="Arial" w:cs="Arial"/>
          <w:sz w:val="24"/>
          <w:szCs w:val="24"/>
        </w:rPr>
      </w:pPr>
    </w:p>
    <w:p w14:paraId="3E8FA3A0" w14:textId="77777777" w:rsidR="00495117" w:rsidRPr="00381EB4" w:rsidRDefault="00381EB4" w:rsidP="00495117">
      <w:pPr>
        <w:ind w:left="720"/>
        <w:rPr>
          <w:rFonts w:ascii="Arial" w:hAnsi="Arial" w:cs="Arial"/>
          <w:sz w:val="24"/>
          <w:szCs w:val="24"/>
        </w:rPr>
      </w:pPr>
      <w:sdt>
        <w:sdtPr>
          <w:rPr>
            <w:rFonts w:ascii="Arial" w:hAnsi="Arial" w:cs="Arial"/>
            <w:sz w:val="24"/>
            <w:szCs w:val="24"/>
          </w:rPr>
          <w:id w:val="-1900585029"/>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If the beneficiary cannot write or sign their name, it is a good idea to include at least one unbiased witness, who is not a supporter or friend of the beneficiary, and two witnesses when possible, in the conversation with the beneficiary. Then, the witness(es) can sign and date the consent form as well to attest that the consent information was accurately explained, the beneficiary apparently understood the information, and consent was given freely.</w:t>
      </w:r>
    </w:p>
    <w:p w14:paraId="2150B56A" w14:textId="77777777" w:rsidR="000C168B" w:rsidRPr="00381EB4" w:rsidRDefault="000C168B" w:rsidP="000C168B">
      <w:pPr>
        <w:rPr>
          <w:rFonts w:ascii="Arial" w:hAnsi="Arial" w:cs="Arial"/>
          <w:sz w:val="24"/>
          <w:szCs w:val="24"/>
        </w:rPr>
      </w:pPr>
    </w:p>
    <w:p w14:paraId="645CD66F" w14:textId="1716DE7B" w:rsidR="00495117" w:rsidRPr="00381EB4" w:rsidRDefault="00381EB4" w:rsidP="00495117">
      <w:pPr>
        <w:rPr>
          <w:rFonts w:ascii="Arial" w:hAnsi="Arial" w:cs="Arial"/>
          <w:sz w:val="24"/>
          <w:szCs w:val="24"/>
        </w:rPr>
      </w:pPr>
      <w:sdt>
        <w:sdtPr>
          <w:rPr>
            <w:rFonts w:ascii="Arial" w:hAnsi="Arial" w:cs="Arial"/>
            <w:sz w:val="24"/>
            <w:szCs w:val="24"/>
          </w:rPr>
          <w:id w:val="-374547064"/>
          <w14:checkbox>
            <w14:checked w14:val="0"/>
            <w14:checkedState w14:val="2612" w14:font="MS Gothic"/>
            <w14:uncheckedState w14:val="2610" w14:font="MS Gothic"/>
          </w14:checkbox>
        </w:sdtPr>
        <w:sdtEndPr/>
        <w:sdtContent>
          <w:r w:rsidR="00495117" w:rsidRPr="00381EB4">
            <w:rPr>
              <w:rFonts w:ascii="Segoe UI Symbol" w:eastAsia="MS Gothic" w:hAnsi="Segoe UI Symbol" w:cs="Segoe UI Symbol"/>
              <w:sz w:val="24"/>
              <w:szCs w:val="24"/>
            </w:rPr>
            <w:t>☐</w:t>
          </w:r>
        </w:sdtContent>
      </w:sdt>
      <w:r w:rsidR="00495117" w:rsidRPr="00381EB4">
        <w:rPr>
          <w:rFonts w:ascii="Arial" w:hAnsi="Arial" w:cs="Arial"/>
          <w:sz w:val="24"/>
          <w:szCs w:val="24"/>
        </w:rPr>
        <w:t xml:space="preserve"> Share a copy of the signed form with the beneficiary.</w:t>
      </w:r>
    </w:p>
    <w:p w14:paraId="3A8371DC" w14:textId="5BFF44B1" w:rsidR="002C4E1D" w:rsidRPr="00381EB4" w:rsidRDefault="002C4E1D" w:rsidP="006F5AF9">
      <w:pPr>
        <w:rPr>
          <w:rFonts w:ascii="Arial" w:hAnsi="Arial" w:cs="Arial"/>
          <w:sz w:val="24"/>
          <w:szCs w:val="24"/>
        </w:rPr>
      </w:pPr>
      <w:r w:rsidRPr="00381EB4">
        <w:rPr>
          <w:rFonts w:ascii="Arial" w:hAnsi="Arial" w:cs="Arial"/>
          <w:noProof/>
          <w:sz w:val="32"/>
          <w:szCs w:val="32"/>
        </w:rPr>
        <mc:AlternateContent>
          <mc:Choice Requires="wpg">
            <w:drawing>
              <wp:anchor distT="0" distB="0" distL="114300" distR="114300" simplePos="0" relativeHeight="251656704" behindDoc="1" locked="0" layoutInCell="1" allowOverlap="1" wp14:anchorId="148D6795" wp14:editId="7C0359AB">
                <wp:simplePos x="0" y="0"/>
                <wp:positionH relativeFrom="page">
                  <wp:align>center</wp:align>
                </wp:positionH>
                <wp:positionV relativeFrom="margin">
                  <wp:align>bottom</wp:align>
                </wp:positionV>
                <wp:extent cx="7315200" cy="9601200"/>
                <wp:effectExtent l="0" t="0" r="0" b="0"/>
                <wp:wrapNone/>
                <wp:docPr id="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3"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5280B0" id="Group 26" o:spid="_x0000_s1026" style="position:absolute;margin-left:0;margin-top:0;width:8in;height:756pt;z-index:-365;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DyipADiAQAAHY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lovgAAANoAAAAPAAAAZHJzL2Rvd25yZXYueG1sRI/NCsIw&#10;EITvgu8QVvCmqaI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E9ZeWi+AAAA2gAAAA8AAAAAAAAA&#10;AAAAAAAABwIAAGRycy9kb3ducmV2LnhtbFBLBQYAAAAAAwADALcAAADyAgAAAAA=&#10;">
                  <v:imagedata r:id="rId13"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">
                  <v:imagedata r:id="rId14"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">
                  <v:imagedata r:id="rId15"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" filled="f" strokecolor="#484848" strokeweight="2pt"/>
                <w10:wrap anchorx="page" anchory="margin"/>
              </v:group>
            </w:pict>
          </mc:Fallback>
        </mc:AlternateContent>
      </w:r>
      <w:r w:rsidRPr="00381EB4">
        <w:rPr>
          <w:rFonts w:ascii="Arial" w:hAnsi="Arial" w:cs="Arial"/>
          <w:noProof/>
          <w:sz w:val="32"/>
          <w:szCs w:val="32"/>
        </w:rPr>
        <mc:AlternateContent>
          <mc:Choice Requires="wpg">
            <w:drawing>
              <wp:anchor distT="0" distB="0" distL="114300" distR="114300" simplePos="0" relativeHeight="251657728" behindDoc="1" locked="0" layoutInCell="1" allowOverlap="1" wp14:anchorId="0232483B" wp14:editId="09C206AA">
                <wp:simplePos x="0" y="0"/>
                <wp:positionH relativeFrom="page">
                  <wp:align>center</wp:align>
                </wp:positionH>
                <wp:positionV relativeFrom="margin">
                  <wp:align>bottom</wp:align>
                </wp:positionV>
                <wp:extent cx="7315200" cy="9601200"/>
                <wp:effectExtent l="0" t="0" r="0" b="0"/>
                <wp:wrapNone/>
                <wp:docPr id="5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F6904A"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n7QiQ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G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">
                  <v:imagedata r:id="rId13"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">
                  <v:imagedata r:id="rId14"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2+vwwAAANsAAAAPAAAAZHJzL2Rvd25yZXYueG1sRI9Li8JA&#10;EITvgv9haGFvOlFY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SPNvr8MAAADbAAAADwAA&#10;AAAAAAAAAAAAAAAHAgAAZHJzL2Rvd25yZXYueG1sUEsFBgAAAAADAAMAtwAAAPcCAAAAAA==&#10;">
                  <v:imagedata r:id="rId15"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" filled="f" strokecolor="#484848" strokeweight="2pt"/>
                <w10:wrap anchorx="page" anchory="margin"/>
              </v:group>
            </w:pict>
          </mc:Fallback>
        </mc:AlternateContent>
      </w:r>
      <w:bookmarkStart w:id="0" w:name="_Hlk55382073"/>
    </w:p>
    <w:p w14:paraId="1993EAF3" w14:textId="413F4DA3" w:rsidR="006F5AF9" w:rsidRPr="00381EB4" w:rsidRDefault="002C4E1D" w:rsidP="000C168B">
      <w:pPr>
        <w:rPr>
          <w:rFonts w:ascii="Arial" w:hAnsi="Arial" w:cs="Arial"/>
          <w:sz w:val="24"/>
          <w:szCs w:val="24"/>
        </w:rPr>
      </w:pPr>
      <w:r w:rsidRPr="00381EB4">
        <w:rPr>
          <w:rFonts w:ascii="Arial" w:hAnsi="Arial" w:cs="Arial"/>
          <w:noProof/>
          <w:sz w:val="32"/>
          <w:szCs w:val="32"/>
        </w:rPr>
        <mc:AlternateContent>
          <mc:Choice Requires="wpg">
            <w:drawing>
              <wp:anchor distT="0" distB="0" distL="114300" distR="114300" simplePos="0" relativeHeight="251658752" behindDoc="1" locked="0" layoutInCell="1" allowOverlap="1" wp14:anchorId="73739890" wp14:editId="2948AFC9">
                <wp:simplePos x="0" y="0"/>
                <wp:positionH relativeFrom="page">
                  <wp:align>center</wp:align>
                </wp:positionH>
                <wp:positionV relativeFrom="margin">
                  <wp:align>bottom</wp:align>
                </wp:positionV>
                <wp:extent cx="7315200" cy="9601200"/>
                <wp:effectExtent l="0" t="0" r="0" b="0"/>
                <wp:wrapNone/>
                <wp:docPr id="5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59"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F6F10" id="Group 26" o:spid="_x0000_s1026" style="position:absolute;margin-left:0;margin-top:0;width:8in;height:756pt;z-index:-1;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">
                  <v:imagedata r:id="rId13"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">
                  <v:imagedata r:id="rId14"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">
                  <v:imagedata r:id="rId15"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" filled="f" strokecolor="#484848" strokeweight="2pt"/>
                <w10:wrap anchorx="page" anchory="margin"/>
              </v:group>
            </w:pict>
          </mc:Fallback>
        </mc:AlternateContent>
      </w:r>
      <w:bookmarkEnd w:id="0"/>
    </w:p>
    <w:p w14:paraId="5AA93CD3" w14:textId="14D705E0" w:rsidR="006F5AF9" w:rsidRPr="00381EB4" w:rsidRDefault="006F5AF9" w:rsidP="006F5AF9">
      <w:pPr>
        <w:rPr>
          <w:rFonts w:ascii="Arial" w:hAnsi="Arial" w:cs="Arial"/>
          <w:b/>
          <w:bCs/>
          <w:sz w:val="24"/>
          <w:szCs w:val="24"/>
        </w:rPr>
      </w:pPr>
      <w:r w:rsidRPr="00381EB4">
        <w:rPr>
          <w:rFonts w:ascii="Arial" w:hAnsi="Arial" w:cs="Arial"/>
          <w:b/>
          <w:bCs/>
          <w:sz w:val="24"/>
          <w:szCs w:val="24"/>
        </w:rPr>
        <w:t xml:space="preserve">Share </w:t>
      </w:r>
      <w:r w:rsidR="00381EB4">
        <w:rPr>
          <w:rFonts w:ascii="Arial" w:hAnsi="Arial" w:cs="Arial"/>
          <w:b/>
          <w:bCs/>
          <w:sz w:val="24"/>
          <w:szCs w:val="24"/>
        </w:rPr>
        <w:t>W</w:t>
      </w:r>
      <w:r w:rsidRPr="00381EB4">
        <w:rPr>
          <w:rFonts w:ascii="Arial" w:hAnsi="Arial" w:cs="Arial"/>
          <w:b/>
          <w:bCs/>
          <w:sz w:val="24"/>
          <w:szCs w:val="24"/>
        </w:rPr>
        <w:t>ith Us</w:t>
      </w:r>
    </w:p>
    <w:p w14:paraId="298F4E9C" w14:textId="77777777" w:rsidR="006F5AF9" w:rsidRPr="00381EB4" w:rsidRDefault="006F5AF9" w:rsidP="006F5AF9">
      <w:pPr>
        <w:rPr>
          <w:rFonts w:ascii="Arial" w:hAnsi="Arial" w:cs="Arial"/>
          <w:sz w:val="24"/>
          <w:szCs w:val="24"/>
        </w:rPr>
      </w:pPr>
      <w:r w:rsidRPr="00381EB4">
        <w:rPr>
          <w:rFonts w:ascii="Arial" w:hAnsi="Arial" w:cs="Arial"/>
          <w:sz w:val="24"/>
          <w:szCs w:val="24"/>
        </w:rPr>
        <w:t xml:space="preserve">Did any of these tips and resources spark a memory or story you want to share, or a resource or tool you need? </w:t>
      </w:r>
      <w:hyperlink r:id="rId16" w:history="1">
        <w:r w:rsidRPr="00381EB4">
          <w:rPr>
            <w:rStyle w:val="Hyperlink"/>
            <w:rFonts w:ascii="Arial" w:hAnsi="Arial" w:cs="Arial"/>
            <w:sz w:val="24"/>
            <w:szCs w:val="24"/>
          </w:rPr>
          <w:t>Complete this form to contact us and share your ideas</w:t>
        </w:r>
      </w:hyperlink>
      <w:r w:rsidRPr="00381EB4">
        <w:rPr>
          <w:rFonts w:ascii="Arial" w:hAnsi="Arial" w:cs="Arial"/>
          <w:sz w:val="24"/>
          <w:szCs w:val="24"/>
        </w:rPr>
        <w:t>!</w:t>
      </w:r>
    </w:p>
    <w:p w14:paraId="79C775FC" w14:textId="77777777" w:rsidR="006F5AF9" w:rsidRPr="00381EB4" w:rsidRDefault="006F5AF9" w:rsidP="006F5AF9">
      <w:pPr>
        <w:rPr>
          <w:rFonts w:ascii="Arial" w:hAnsi="Arial" w:cs="Arial"/>
          <w:sz w:val="24"/>
          <w:szCs w:val="24"/>
        </w:rPr>
      </w:pPr>
    </w:p>
    <w:p w14:paraId="3F49C49D" w14:textId="77777777" w:rsidR="002C4E1D" w:rsidRPr="00381EB4" w:rsidRDefault="002C4E1D" w:rsidP="002C4E1D">
      <w:pPr>
        <w:rPr>
          <w:rFonts w:ascii="Arial" w:hAnsi="Arial" w:cs="Arial"/>
          <w:sz w:val="24"/>
          <w:szCs w:val="24"/>
        </w:rPr>
      </w:pPr>
    </w:p>
    <w:p w14:paraId="051F8A2C" w14:textId="77777777" w:rsidR="00293FDC" w:rsidRPr="00381EB4" w:rsidRDefault="00293FDC" w:rsidP="00293FDC">
      <w:pPr>
        <w:rPr>
          <w:rFonts w:ascii="Arial" w:hAnsi="Arial" w:cs="Arial"/>
          <w:sz w:val="24"/>
          <w:szCs w:val="24"/>
        </w:rPr>
      </w:pPr>
      <w:r w:rsidRPr="00381EB4">
        <w:rPr>
          <w:rFonts w:ascii="Arial" w:hAnsi="Arial" w:cs="Arial"/>
          <w:sz w:val="24"/>
          <w:szCs w:val="24"/>
        </w:rPr>
        <w:t>Date Revised: September 7, 2021.</w:t>
      </w:r>
    </w:p>
    <w:p w14:paraId="22416D2D" w14:textId="43062BDE" w:rsidR="0064197E" w:rsidRPr="00381EB4" w:rsidRDefault="0064197E" w:rsidP="0064197E">
      <w:pPr>
        <w:ind w:left="360"/>
        <w:rPr>
          <w:rFonts w:ascii="Arial" w:hAnsi="Arial" w:cs="Arial"/>
          <w:sz w:val="24"/>
          <w:szCs w:val="24"/>
        </w:rPr>
      </w:pPr>
    </w:p>
    <w:p w14:paraId="5ECDB94A" w14:textId="154A3D54" w:rsidR="0064197E" w:rsidRPr="00381EB4" w:rsidRDefault="0064197E" w:rsidP="0064197E">
      <w:pPr>
        <w:ind w:left="360"/>
        <w:rPr>
          <w:rFonts w:ascii="Arial" w:hAnsi="Arial" w:cs="Arial"/>
          <w:sz w:val="24"/>
          <w:szCs w:val="24"/>
        </w:rPr>
      </w:pPr>
    </w:p>
    <w:p w14:paraId="23A098D9" w14:textId="59BCB7DD" w:rsidR="006724CA" w:rsidRPr="00381EB4" w:rsidRDefault="006724CA" w:rsidP="002C4E1D">
      <w:pPr>
        <w:tabs>
          <w:tab w:val="left" w:pos="8513"/>
        </w:tabs>
        <w:spacing w:before="100"/>
        <w:rPr>
          <w:rFonts w:ascii="Arial" w:hAnsi="Arial" w:cs="Arial"/>
          <w:sz w:val="16"/>
        </w:rPr>
      </w:pPr>
    </w:p>
    <w:sectPr w:rsidR="006724CA" w:rsidRPr="00381EB4">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8D7DA7"/>
    <w:multiLevelType w:val="hybridMultilevel"/>
    <w:tmpl w:val="11D8E116"/>
    <w:lvl w:ilvl="0" w:tplc="7C2E65F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8"/>
  </w:num>
  <w:num w:numId="4">
    <w:abstractNumId w:val="9"/>
  </w:num>
  <w:num w:numId="5">
    <w:abstractNumId w:val="2"/>
  </w:num>
  <w:num w:numId="6">
    <w:abstractNumId w:val="6"/>
  </w:num>
  <w:num w:numId="7">
    <w:abstractNumId w:val="1"/>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NKkFANIRj04tAAAA"/>
  </w:docVars>
  <w:rsids>
    <w:rsidRoot w:val="006724CA"/>
    <w:rsid w:val="0005559B"/>
    <w:rsid w:val="000B6195"/>
    <w:rsid w:val="000C168B"/>
    <w:rsid w:val="000C4729"/>
    <w:rsid w:val="001E46EC"/>
    <w:rsid w:val="00290190"/>
    <w:rsid w:val="002937D1"/>
    <w:rsid w:val="00293FDC"/>
    <w:rsid w:val="002A7202"/>
    <w:rsid w:val="002C4E1D"/>
    <w:rsid w:val="002F2BA0"/>
    <w:rsid w:val="002F4092"/>
    <w:rsid w:val="002F741A"/>
    <w:rsid w:val="0034461F"/>
    <w:rsid w:val="00374608"/>
    <w:rsid w:val="00381EB4"/>
    <w:rsid w:val="003A31CF"/>
    <w:rsid w:val="0043424D"/>
    <w:rsid w:val="00443256"/>
    <w:rsid w:val="004757D3"/>
    <w:rsid w:val="00490415"/>
    <w:rsid w:val="00495117"/>
    <w:rsid w:val="004C5EE6"/>
    <w:rsid w:val="004D4A85"/>
    <w:rsid w:val="004E484F"/>
    <w:rsid w:val="0051109E"/>
    <w:rsid w:val="00533CC5"/>
    <w:rsid w:val="0064197E"/>
    <w:rsid w:val="006655BD"/>
    <w:rsid w:val="006724CA"/>
    <w:rsid w:val="006F5AF9"/>
    <w:rsid w:val="00737C19"/>
    <w:rsid w:val="007401D3"/>
    <w:rsid w:val="0074310A"/>
    <w:rsid w:val="007574EC"/>
    <w:rsid w:val="00843A87"/>
    <w:rsid w:val="00864C80"/>
    <w:rsid w:val="008C75E5"/>
    <w:rsid w:val="00900574"/>
    <w:rsid w:val="00927000"/>
    <w:rsid w:val="009603D6"/>
    <w:rsid w:val="009A411B"/>
    <w:rsid w:val="00A27A60"/>
    <w:rsid w:val="00A44139"/>
    <w:rsid w:val="00A830C1"/>
    <w:rsid w:val="00AA00B3"/>
    <w:rsid w:val="00AB001A"/>
    <w:rsid w:val="00AC239B"/>
    <w:rsid w:val="00B722B6"/>
    <w:rsid w:val="00BA5067"/>
    <w:rsid w:val="00C2038F"/>
    <w:rsid w:val="00CC0C2E"/>
    <w:rsid w:val="00CD7712"/>
    <w:rsid w:val="00DE2AFD"/>
    <w:rsid w:val="00DE3986"/>
    <w:rsid w:val="00EA4619"/>
    <w:rsid w:val="00EC4A26"/>
    <w:rsid w:val="00F04B94"/>
    <w:rsid w:val="00F45C88"/>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26717">
      <w:bodyDiv w:val="1"/>
      <w:marLeft w:val="0"/>
      <w:marRight w:val="0"/>
      <w:marTop w:val="0"/>
      <w:marBottom w:val="0"/>
      <w:divBdr>
        <w:top w:val="none" w:sz="0" w:space="0" w:color="auto"/>
        <w:left w:val="none" w:sz="0" w:space="0" w:color="auto"/>
        <w:bottom w:val="none" w:sz="0" w:space="0" w:color="auto"/>
        <w:right w:val="none" w:sz="0" w:space="0" w:color="auto"/>
      </w:divBdr>
    </w:div>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hearcus.surveymonkey.com/r/7F5N5DC" TargetMode="Externa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4</cp:revision>
  <cp:lastPrinted>2020-03-03T15:48:00Z</cp:lastPrinted>
  <dcterms:created xsi:type="dcterms:W3CDTF">2021-06-11T15:54:00Z</dcterms:created>
  <dcterms:modified xsi:type="dcterms:W3CDTF">2021-12-1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